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_004</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_004</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